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434AC" w14:textId="77777777" w:rsidR="00ED44B6" w:rsidRDefault="00CD5C5A" w:rsidP="00ED44B6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5142BA10" wp14:editId="23619650">
            <wp:extent cx="1562100" cy="601980"/>
            <wp:effectExtent l="0" t="0" r="0" b="7620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56F1E" w14:textId="77777777" w:rsidR="00ED44B6" w:rsidRDefault="00ED44B6" w:rsidP="00ED44B6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5754BA6C" w14:textId="77777777" w:rsidR="00E3393F" w:rsidRDefault="00E3393F" w:rsidP="00E3393F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880A9FB" w14:textId="77777777" w:rsidR="00E3393F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B05FFD7" w14:textId="77777777" w:rsidR="00E3393F" w:rsidRPr="00762018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2034A609" w14:textId="69A61431" w:rsidR="00E3393F" w:rsidRDefault="00771E99" w:rsidP="00E3393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98195D">
        <w:rPr>
          <w:rFonts w:ascii="Arial" w:hAnsi="Arial"/>
          <w:b/>
          <w:spacing w:val="-3"/>
          <w:sz w:val="32"/>
          <w:szCs w:val="32"/>
        </w:rPr>
        <w:t xml:space="preserve"> 20</w:t>
      </w:r>
      <w:r w:rsidR="008361DB">
        <w:rPr>
          <w:rFonts w:ascii="Arial" w:hAnsi="Arial"/>
          <w:b/>
          <w:spacing w:val="-3"/>
          <w:sz w:val="32"/>
          <w:szCs w:val="32"/>
        </w:rPr>
        <w:t>2</w:t>
      </w:r>
      <w:r w:rsidR="002A03BD">
        <w:rPr>
          <w:rFonts w:ascii="Arial" w:hAnsi="Arial"/>
          <w:b/>
          <w:spacing w:val="-3"/>
          <w:sz w:val="32"/>
          <w:szCs w:val="32"/>
        </w:rPr>
        <w:t>3</w:t>
      </w:r>
    </w:p>
    <w:p w14:paraId="1ED27353" w14:textId="77777777" w:rsidR="00E3393F" w:rsidRDefault="00E3393F" w:rsidP="00E3393F">
      <w:pPr>
        <w:jc w:val="center"/>
      </w:pPr>
    </w:p>
    <w:p w14:paraId="0A9EF8A5" w14:textId="1D1EC37D" w:rsidR="00E3393F" w:rsidRDefault="00D06DFD" w:rsidP="0098195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Exercices</w:t>
      </w:r>
      <w:r w:rsidR="00E3393F">
        <w:rPr>
          <w:rFonts w:ascii="Arial" w:hAnsi="Arial"/>
          <w:b/>
          <w:spacing w:val="-3"/>
          <w:sz w:val="32"/>
          <w:szCs w:val="32"/>
        </w:rPr>
        <w:t xml:space="preserve"> </w:t>
      </w:r>
      <w:r w:rsidR="00450E5D">
        <w:rPr>
          <w:rFonts w:ascii="Arial" w:hAnsi="Arial"/>
          <w:b/>
          <w:spacing w:val="-3"/>
          <w:sz w:val="32"/>
          <w:szCs w:val="32"/>
        </w:rPr>
        <w:t>sur la gestion des risques</w:t>
      </w:r>
    </w:p>
    <w:p w14:paraId="0FB57BFB" w14:textId="77777777" w:rsidR="00AD13D5" w:rsidRDefault="00AD13D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4061FBD7" w14:textId="3FEFB44A" w:rsidR="002B1BE9" w:rsidRPr="000A4699" w:rsidRDefault="002B1BE9" w:rsidP="002B1BE9">
      <w:pPr>
        <w:pStyle w:val="Titre1"/>
        <w:tabs>
          <w:tab w:val="left" w:pos="540"/>
        </w:tabs>
        <w:ind w:left="540" w:hanging="540"/>
        <w:rPr>
          <w:sz w:val="28"/>
          <w:szCs w:val="28"/>
        </w:rPr>
      </w:pPr>
      <w:r>
        <w:rPr>
          <w:sz w:val="28"/>
          <w:szCs w:val="28"/>
        </w:rPr>
        <w:t>Gestion de risques</w:t>
      </w:r>
      <w:r>
        <w:rPr>
          <w:sz w:val="22"/>
          <w:szCs w:val="22"/>
        </w:rPr>
        <w:tab/>
      </w:r>
    </w:p>
    <w:p w14:paraId="0A072EAA" w14:textId="7DDC5A53" w:rsidR="002B1BE9" w:rsidRPr="00641468" w:rsidRDefault="002B1BE9" w:rsidP="002B1BE9">
      <w:pPr>
        <w:pStyle w:val="Courant"/>
        <w:widowControl w:val="0"/>
        <w:spacing w:line="280" w:lineRule="atLeast"/>
        <w:ind w:firstLine="180"/>
        <w:rPr>
          <w:rFonts w:ascii="Arial" w:hAnsi="Arial" w:cs="Arial"/>
          <w:sz w:val="20"/>
          <w:lang w:val="fr-CA"/>
        </w:rPr>
      </w:pPr>
      <w:r w:rsidRPr="00641468">
        <w:rPr>
          <w:rFonts w:ascii="Arial" w:hAnsi="Arial" w:cs="Arial"/>
          <w:sz w:val="20"/>
          <w:lang w:val="fr-CA"/>
        </w:rPr>
        <w:t xml:space="preserve">Durant un projet informatique, pour la construction du système, 60 composantes sont planifiées pour qu’elles soient réutilisées. Le gestionnaire de projet a estimé que seulement 70% de ces composantes vont être réellement intégrées dans le système. Calculez le «Risk Exposure» (RE) de ce risque sachant que la probabilité de son occurrence est de </w:t>
      </w:r>
      <w:r w:rsidR="00AC6A32">
        <w:rPr>
          <w:rFonts w:ascii="Arial" w:hAnsi="Arial" w:cs="Arial"/>
          <w:sz w:val="20"/>
          <w:lang w:val="fr-CA"/>
        </w:rPr>
        <w:t>80 </w:t>
      </w:r>
      <w:r w:rsidRPr="00641468">
        <w:rPr>
          <w:rFonts w:ascii="Arial" w:hAnsi="Arial" w:cs="Arial"/>
          <w:sz w:val="20"/>
          <w:lang w:val="fr-CA"/>
        </w:rPr>
        <w:t xml:space="preserve">%, qu’une composante contient en </w:t>
      </w:r>
      <w:r w:rsidR="00AC6A32">
        <w:rPr>
          <w:rFonts w:ascii="Arial" w:hAnsi="Arial" w:cs="Arial"/>
          <w:sz w:val="20"/>
          <w:lang w:val="fr-CA"/>
        </w:rPr>
        <w:t>moyenne </w:t>
      </w:r>
      <w:r w:rsidRPr="00641468">
        <w:rPr>
          <w:rFonts w:ascii="Arial" w:hAnsi="Arial" w:cs="Arial"/>
          <w:sz w:val="20"/>
          <w:lang w:val="fr-CA"/>
        </w:rPr>
        <w:t xml:space="preserve">100 LOC et le coût de développement d’une LOC est de </w:t>
      </w:r>
      <w:r w:rsidR="00AC6A32">
        <w:rPr>
          <w:rFonts w:ascii="Arial" w:hAnsi="Arial" w:cs="Arial"/>
          <w:sz w:val="20"/>
          <w:lang w:val="fr-CA"/>
        </w:rPr>
        <w:t>10.00 $</w:t>
      </w:r>
      <w:r w:rsidRPr="00641468">
        <w:rPr>
          <w:rFonts w:ascii="Arial" w:hAnsi="Arial" w:cs="Arial"/>
          <w:sz w:val="20"/>
          <w:lang w:val="fr-CA"/>
        </w:rPr>
        <w:t>.</w:t>
      </w:r>
    </w:p>
    <w:p w14:paraId="0EC907F3" w14:textId="4258F223" w:rsidR="00A62763" w:rsidRDefault="00A62763" w:rsidP="006217DA">
      <w:pPr>
        <w:pStyle w:val="Titre1"/>
        <w:tabs>
          <w:tab w:val="left" w:pos="540"/>
        </w:tabs>
        <w:rPr>
          <w:lang w:eastAsia="en-US"/>
        </w:rPr>
      </w:pPr>
    </w:p>
    <w:sectPr w:rsidR="00A627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A88DF" w14:textId="77777777" w:rsidR="00B7584A" w:rsidRDefault="00B7584A">
      <w:r>
        <w:separator/>
      </w:r>
    </w:p>
  </w:endnote>
  <w:endnote w:type="continuationSeparator" w:id="0">
    <w:p w14:paraId="34875C3F" w14:textId="77777777" w:rsidR="00B7584A" w:rsidRDefault="00B75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74505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39F9BE6" w14:textId="77777777" w:rsidR="00C12637" w:rsidRDefault="00C12637" w:rsidP="00BA2162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1651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98195D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45D18F0" w14:textId="77777777" w:rsidR="00C12637" w:rsidRDefault="00C12637" w:rsidP="00BA2162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F438B" w14:textId="77777777" w:rsidR="001B0689" w:rsidRDefault="001B068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A6A37" w14:textId="77777777" w:rsidR="00B7584A" w:rsidRDefault="00B7584A">
      <w:r>
        <w:separator/>
      </w:r>
    </w:p>
  </w:footnote>
  <w:footnote w:type="continuationSeparator" w:id="0">
    <w:p w14:paraId="1990BFED" w14:textId="77777777" w:rsidR="00B7584A" w:rsidRDefault="00B75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04A3F" w14:textId="77777777" w:rsidR="001B0689" w:rsidRDefault="001B068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8A74" w14:textId="77777777" w:rsidR="001B0689" w:rsidRDefault="001B06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B5D7" w14:textId="77777777" w:rsidR="001B0689" w:rsidRDefault="001B068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B188FEC"/>
    <w:lvl w:ilvl="0">
      <w:numFmt w:val="decimal"/>
      <w:lvlText w:val="*"/>
      <w:lvlJc w:val="left"/>
    </w:lvl>
  </w:abstractNum>
  <w:abstractNum w:abstractNumId="1" w15:restartNumberingAfterBreak="0">
    <w:nsid w:val="05ED0330"/>
    <w:multiLevelType w:val="hybridMultilevel"/>
    <w:tmpl w:val="F8B6E686"/>
    <w:lvl w:ilvl="0" w:tplc="C7D01968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6C67A2F"/>
    <w:multiLevelType w:val="hybridMultilevel"/>
    <w:tmpl w:val="75D0527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08BE0EAA"/>
    <w:multiLevelType w:val="hybridMultilevel"/>
    <w:tmpl w:val="6F8A7BB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45B5E"/>
    <w:multiLevelType w:val="hybridMultilevel"/>
    <w:tmpl w:val="525AD856"/>
    <w:lvl w:ilvl="0" w:tplc="BD1A4430">
      <w:start w:val="1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10802B7F"/>
    <w:multiLevelType w:val="hybridMultilevel"/>
    <w:tmpl w:val="D0EC6946"/>
    <w:lvl w:ilvl="0" w:tplc="2612EF6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F3DED"/>
    <w:multiLevelType w:val="hybridMultilevel"/>
    <w:tmpl w:val="E1866D46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61451"/>
    <w:multiLevelType w:val="hybridMultilevel"/>
    <w:tmpl w:val="0CA472BC"/>
    <w:lvl w:ilvl="0" w:tplc="3AC02656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D3189"/>
    <w:multiLevelType w:val="multilevel"/>
    <w:tmpl w:val="B8CE4D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BD743C5"/>
    <w:multiLevelType w:val="hybridMultilevel"/>
    <w:tmpl w:val="EC1225EC"/>
    <w:lvl w:ilvl="0" w:tplc="040C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C000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1EA55118"/>
    <w:multiLevelType w:val="singleLevel"/>
    <w:tmpl w:val="BB0440DE"/>
    <w:lvl w:ilvl="0">
      <w:start w:val="1"/>
      <w:numFmt w:val="decimal"/>
      <w:lvlText w:val="Tableau %1 : "/>
      <w:legacy w:legacy="1" w:legacySpace="0" w:legacyIndent="360"/>
      <w:lvlJc w:val="left"/>
      <w:pPr>
        <w:ind w:left="360" w:hanging="360"/>
      </w:pPr>
      <w:rPr>
        <w:rFonts w:ascii="Times" w:hAnsi="Times" w:cs="Times" w:hint="default"/>
      </w:rPr>
    </w:lvl>
  </w:abstractNum>
  <w:abstractNum w:abstractNumId="11" w15:restartNumberingAfterBreak="0">
    <w:nsid w:val="25002BAA"/>
    <w:multiLevelType w:val="multilevel"/>
    <w:tmpl w:val="84728B04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3726900"/>
    <w:multiLevelType w:val="hybridMultilevel"/>
    <w:tmpl w:val="DFE292D4"/>
    <w:lvl w:ilvl="0" w:tplc="0C0C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14" w15:restartNumberingAfterBreak="0">
    <w:nsid w:val="3C582DA2"/>
    <w:multiLevelType w:val="hybridMultilevel"/>
    <w:tmpl w:val="988E0DD6"/>
    <w:lvl w:ilvl="0" w:tplc="C18E1060">
      <w:start w:val="4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3E9E011B"/>
    <w:multiLevelType w:val="hybridMultilevel"/>
    <w:tmpl w:val="2A8E16DA"/>
    <w:lvl w:ilvl="0" w:tplc="F3464AE2">
      <w:start w:val="1"/>
      <w:numFmt w:val="decimal"/>
      <w:lvlText w:val="%1-"/>
      <w:lvlJc w:val="left"/>
      <w:pPr>
        <w:tabs>
          <w:tab w:val="num" w:pos="855"/>
        </w:tabs>
        <w:ind w:left="8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6" w15:restartNumberingAfterBreak="0">
    <w:nsid w:val="40647BC3"/>
    <w:multiLevelType w:val="hybridMultilevel"/>
    <w:tmpl w:val="91D07B6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409580A"/>
    <w:multiLevelType w:val="multilevel"/>
    <w:tmpl w:val="74ECF64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6520DCD"/>
    <w:multiLevelType w:val="hybridMultilevel"/>
    <w:tmpl w:val="37F2915A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4C60394B"/>
    <w:multiLevelType w:val="multilevel"/>
    <w:tmpl w:val="85F820D0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F8F694F"/>
    <w:multiLevelType w:val="multilevel"/>
    <w:tmpl w:val="76BA5EC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40512EE"/>
    <w:multiLevelType w:val="multilevel"/>
    <w:tmpl w:val="AFE213FC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5D443DE2"/>
    <w:multiLevelType w:val="hybridMultilevel"/>
    <w:tmpl w:val="350ED414"/>
    <w:lvl w:ilvl="0" w:tplc="48F2CC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6214F51"/>
    <w:multiLevelType w:val="multilevel"/>
    <w:tmpl w:val="1DDCD70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7916836"/>
    <w:multiLevelType w:val="multilevel"/>
    <w:tmpl w:val="4D24F6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6AB85089"/>
    <w:multiLevelType w:val="hybridMultilevel"/>
    <w:tmpl w:val="A6E056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AB3D77"/>
    <w:multiLevelType w:val="hybridMultilevel"/>
    <w:tmpl w:val="79D8CAB6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EDE1BAD"/>
    <w:multiLevelType w:val="multilevel"/>
    <w:tmpl w:val="FAC4F92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7580082D"/>
    <w:multiLevelType w:val="hybridMultilevel"/>
    <w:tmpl w:val="C2E44D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DEC263F"/>
    <w:multiLevelType w:val="hybridMultilevel"/>
    <w:tmpl w:val="2A78AD0A"/>
    <w:lvl w:ilvl="0" w:tplc="A8F68300">
      <w:start w:val="5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56590168">
    <w:abstractNumId w:val="29"/>
  </w:num>
  <w:num w:numId="2" w16cid:durableId="1294099115">
    <w:abstractNumId w:val="30"/>
  </w:num>
  <w:num w:numId="3" w16cid:durableId="1389377681">
    <w:abstractNumId w:val="28"/>
  </w:num>
  <w:num w:numId="4" w16cid:durableId="986132872">
    <w:abstractNumId w:val="16"/>
  </w:num>
  <w:num w:numId="5" w16cid:durableId="1883590182">
    <w:abstractNumId w:val="15"/>
  </w:num>
  <w:num w:numId="6" w16cid:durableId="1821381951">
    <w:abstractNumId w:val="11"/>
  </w:num>
  <w:num w:numId="7" w16cid:durableId="1908952173">
    <w:abstractNumId w:val="20"/>
  </w:num>
  <w:num w:numId="8" w16cid:durableId="161168776">
    <w:abstractNumId w:val="22"/>
  </w:num>
  <w:num w:numId="9" w16cid:durableId="2042516012">
    <w:abstractNumId w:val="19"/>
  </w:num>
  <w:num w:numId="10" w16cid:durableId="1442259350">
    <w:abstractNumId w:val="21"/>
  </w:num>
  <w:num w:numId="11" w16cid:durableId="981467211">
    <w:abstractNumId w:val="4"/>
  </w:num>
  <w:num w:numId="12" w16cid:durableId="1627615134">
    <w:abstractNumId w:val="14"/>
  </w:num>
  <w:num w:numId="13" w16cid:durableId="205262632">
    <w:abstractNumId w:val="2"/>
  </w:num>
  <w:num w:numId="14" w16cid:durableId="366493480">
    <w:abstractNumId w:val="17"/>
  </w:num>
  <w:num w:numId="15" w16cid:durableId="1043560945">
    <w:abstractNumId w:val="25"/>
  </w:num>
  <w:num w:numId="16" w16cid:durableId="1202093465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17" w16cid:durableId="1838689916">
    <w:abstractNumId w:val="26"/>
  </w:num>
  <w:num w:numId="18" w16cid:durableId="215242777">
    <w:abstractNumId w:val="9"/>
  </w:num>
  <w:num w:numId="19" w16cid:durableId="2046559894">
    <w:abstractNumId w:val="12"/>
  </w:num>
  <w:num w:numId="20" w16cid:durableId="764811316">
    <w:abstractNumId w:val="10"/>
  </w:num>
  <w:num w:numId="21" w16cid:durableId="742147410">
    <w:abstractNumId w:val="8"/>
  </w:num>
  <w:num w:numId="22" w16cid:durableId="2056076220">
    <w:abstractNumId w:val="27"/>
  </w:num>
  <w:num w:numId="23" w16cid:durableId="1351182677">
    <w:abstractNumId w:val="24"/>
  </w:num>
  <w:num w:numId="24" w16cid:durableId="1086078622">
    <w:abstractNumId w:val="6"/>
  </w:num>
  <w:num w:numId="25" w16cid:durableId="1341927990">
    <w:abstractNumId w:val="3"/>
  </w:num>
  <w:num w:numId="26" w16cid:durableId="342130602">
    <w:abstractNumId w:val="13"/>
  </w:num>
  <w:num w:numId="27" w16cid:durableId="1403335538">
    <w:abstractNumId w:val="1"/>
  </w:num>
  <w:num w:numId="28" w16cid:durableId="1652905450">
    <w:abstractNumId w:val="18"/>
  </w:num>
  <w:num w:numId="29" w16cid:durableId="884560282">
    <w:abstractNumId w:val="23"/>
  </w:num>
  <w:num w:numId="30" w16cid:durableId="1084692529">
    <w:abstractNumId w:val="7"/>
  </w:num>
  <w:num w:numId="31" w16cid:durableId="8017714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bIwNDc1MzE3sjRW0lEKTi0uzszPAykwrgUAz53xFCwAAAA="/>
  </w:docVars>
  <w:rsids>
    <w:rsidRoot w:val="00AD13D5"/>
    <w:rsid w:val="000354F1"/>
    <w:rsid w:val="00065529"/>
    <w:rsid w:val="000A4699"/>
    <w:rsid w:val="000A64D5"/>
    <w:rsid w:val="0010057F"/>
    <w:rsid w:val="00151511"/>
    <w:rsid w:val="001B0689"/>
    <w:rsid w:val="001F3835"/>
    <w:rsid w:val="0024442F"/>
    <w:rsid w:val="00251869"/>
    <w:rsid w:val="002A03BD"/>
    <w:rsid w:val="002B1BE9"/>
    <w:rsid w:val="00304A83"/>
    <w:rsid w:val="00361C02"/>
    <w:rsid w:val="00381F13"/>
    <w:rsid w:val="003B7366"/>
    <w:rsid w:val="00450E5D"/>
    <w:rsid w:val="00453189"/>
    <w:rsid w:val="00462E8A"/>
    <w:rsid w:val="004768A0"/>
    <w:rsid w:val="005364F6"/>
    <w:rsid w:val="00611F94"/>
    <w:rsid w:val="006217DA"/>
    <w:rsid w:val="00641468"/>
    <w:rsid w:val="006550D6"/>
    <w:rsid w:val="006D14BA"/>
    <w:rsid w:val="006D199E"/>
    <w:rsid w:val="00771E99"/>
    <w:rsid w:val="007D5849"/>
    <w:rsid w:val="008361DB"/>
    <w:rsid w:val="0098195D"/>
    <w:rsid w:val="00986783"/>
    <w:rsid w:val="00A15598"/>
    <w:rsid w:val="00A54DBE"/>
    <w:rsid w:val="00A62763"/>
    <w:rsid w:val="00AB4A90"/>
    <w:rsid w:val="00AC6A32"/>
    <w:rsid w:val="00AD13D5"/>
    <w:rsid w:val="00B3774B"/>
    <w:rsid w:val="00B7584A"/>
    <w:rsid w:val="00B92870"/>
    <w:rsid w:val="00BA2162"/>
    <w:rsid w:val="00C12637"/>
    <w:rsid w:val="00C70CC5"/>
    <w:rsid w:val="00CC509B"/>
    <w:rsid w:val="00CD5C5A"/>
    <w:rsid w:val="00D06DFD"/>
    <w:rsid w:val="00D9325A"/>
    <w:rsid w:val="00DD1D9D"/>
    <w:rsid w:val="00DD7E4A"/>
    <w:rsid w:val="00E3393F"/>
    <w:rsid w:val="00E420FE"/>
    <w:rsid w:val="00E42B5A"/>
    <w:rsid w:val="00E57CD8"/>
    <w:rsid w:val="00E97A11"/>
    <w:rsid w:val="00EC3749"/>
    <w:rsid w:val="00ED44B6"/>
    <w:rsid w:val="00EF0C07"/>
    <w:rsid w:val="00FF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ED5A84"/>
  <w15:docId w15:val="{D4D167A9-516E-44FF-B40E-F0DF34BDC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qFormat/>
    <w:rsid w:val="0024442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qFormat/>
    <w:rsid w:val="0024442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zerobody">
    <w:name w:val="zerobody"/>
    <w:basedOn w:val="Normal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Retraitcorpsdetexte">
    <w:name w:val="Body Text Indent"/>
    <w:basedOn w:val="Normal"/>
    <w:pPr>
      <w:autoSpaceDE w:val="0"/>
      <w:autoSpaceDN w:val="0"/>
      <w:adjustRightInd w:val="0"/>
      <w:spacing w:after="120" w:line="280" w:lineRule="atLeast"/>
      <w:ind w:firstLine="540"/>
      <w:jc w:val="both"/>
    </w:pPr>
    <w:rPr>
      <w:rFonts w:ascii="Arial" w:hAnsi="Arial"/>
      <w:szCs w:val="22"/>
      <w:lang w:eastAsia="en-US"/>
    </w:rPr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customStyle="1" w:styleId="bullet3">
    <w:name w:val="bullet3"/>
    <w:basedOn w:val="Normal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Corpsdetexte">
    <w:name w:val="Body Text"/>
    <w:basedOn w:val="Normal"/>
    <w:pPr>
      <w:spacing w:before="60" w:after="60"/>
      <w:jc w:val="both"/>
    </w:pPr>
    <w:rPr>
      <w:rFonts w:ascii="Arial" w:hAnsi="Arial" w:cs="Arial"/>
      <w:sz w:val="22"/>
    </w:rPr>
  </w:style>
  <w:style w:type="paragraph" w:styleId="Pieddepage">
    <w:name w:val="footer"/>
    <w:basedOn w:val="Normal"/>
    <w:rsid w:val="00BA2162"/>
    <w:pPr>
      <w:tabs>
        <w:tab w:val="center" w:pos="4153"/>
        <w:tab w:val="right" w:pos="8306"/>
      </w:tabs>
    </w:pPr>
  </w:style>
  <w:style w:type="character" w:styleId="Numrodepage">
    <w:name w:val="page number"/>
    <w:basedOn w:val="Policepardfaut"/>
    <w:rsid w:val="00BA2162"/>
  </w:style>
  <w:style w:type="paragraph" w:customStyle="1" w:styleId="Courant">
    <w:name w:val="Courant"/>
    <w:basedOn w:val="Normal"/>
    <w:rsid w:val="00AB4A90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elluleCourant">
    <w:name w:val="CelluleCourant"/>
    <w:basedOn w:val="Normal"/>
    <w:rsid w:val="00151511"/>
    <w:pPr>
      <w:overflowPunct w:val="0"/>
      <w:autoSpaceDE w:val="0"/>
      <w:autoSpaceDN w:val="0"/>
      <w:adjustRightInd w:val="0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reTableau">
    <w:name w:val="TitreTableau"/>
    <w:basedOn w:val="Normal"/>
    <w:rsid w:val="00151511"/>
    <w:pPr>
      <w:overflowPunct w:val="0"/>
      <w:autoSpaceDE w:val="0"/>
      <w:autoSpaceDN w:val="0"/>
      <w:adjustRightInd w:val="0"/>
      <w:jc w:val="center"/>
      <w:textAlignment w:val="baseline"/>
    </w:pPr>
    <w:rPr>
      <w:rFonts w:ascii="Times" w:hAnsi="Times"/>
      <w:b/>
      <w:noProof/>
      <w:color w:val="000000"/>
      <w:sz w:val="24"/>
      <w:lang w:val="en-US" w:eastAsia="en-US"/>
    </w:rPr>
  </w:style>
  <w:style w:type="paragraph" w:styleId="En-tte">
    <w:name w:val="header"/>
    <w:basedOn w:val="Normal"/>
    <w:rsid w:val="001B0689"/>
    <w:pPr>
      <w:tabs>
        <w:tab w:val="center" w:pos="4153"/>
        <w:tab w:val="right" w:pos="8306"/>
      </w:tabs>
    </w:pPr>
  </w:style>
  <w:style w:type="character" w:customStyle="1" w:styleId="Titre2Car">
    <w:name w:val="Titre 2 Car"/>
    <w:link w:val="Titre2"/>
    <w:rsid w:val="0024442F"/>
    <w:rPr>
      <w:rFonts w:ascii="Arial" w:hAnsi="Arial" w:cs="Arial"/>
      <w:b/>
      <w:bCs/>
      <w:i/>
      <w:iCs/>
      <w:sz w:val="28"/>
      <w:szCs w:val="28"/>
      <w:lang w:eastAsia="fr-FR"/>
    </w:rPr>
  </w:style>
  <w:style w:type="character" w:customStyle="1" w:styleId="Titre3Car">
    <w:name w:val="Titre 3 Car"/>
    <w:link w:val="Titre3"/>
    <w:rsid w:val="0024442F"/>
    <w:rPr>
      <w:rFonts w:ascii="Arial" w:hAnsi="Arial" w:cs="Arial"/>
      <w:b/>
      <w:bCs/>
      <w:sz w:val="26"/>
      <w:szCs w:val="26"/>
      <w:lang w:eastAsia="fr-FR"/>
    </w:rPr>
  </w:style>
  <w:style w:type="paragraph" w:styleId="Corpsdetexte2">
    <w:name w:val="Body Text 2"/>
    <w:basedOn w:val="Normal"/>
    <w:link w:val="Corpsdetexte2Car"/>
    <w:rsid w:val="0024442F"/>
    <w:pPr>
      <w:spacing w:after="120" w:line="480" w:lineRule="auto"/>
    </w:pPr>
  </w:style>
  <w:style w:type="character" w:customStyle="1" w:styleId="Corpsdetexte2Car">
    <w:name w:val="Corps de texte 2 Car"/>
    <w:link w:val="Corpsdetexte2"/>
    <w:rsid w:val="0024442F"/>
    <w:rPr>
      <w:lang w:eastAsia="fr-FR"/>
    </w:rPr>
  </w:style>
  <w:style w:type="paragraph" w:styleId="Textedebulles">
    <w:name w:val="Balloon Text"/>
    <w:basedOn w:val="Normal"/>
    <w:link w:val="TextedebullesCar"/>
    <w:rsid w:val="006D199E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6D199E"/>
    <w:rPr>
      <w:rFonts w:ascii="Tahom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8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</Words>
  <Characters>578</Characters>
  <Application>Microsoft Office Word</Application>
  <DocSecurity>0</DocSecurity>
  <Lines>15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10</cp:revision>
  <cp:lastPrinted>2006-01-17T16:57:00Z</cp:lastPrinted>
  <dcterms:created xsi:type="dcterms:W3CDTF">2015-09-29T20:13:00Z</dcterms:created>
  <dcterms:modified xsi:type="dcterms:W3CDTF">2023-10-03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e2889e95a0f98ff164057451bbfd63e70b7685b54f0bcd4d133010ba5559c1</vt:lpwstr>
  </property>
</Properties>
</file>